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3C8C" w:rsidRDefault="00533C8C" w:rsidP="00C459D6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.C. </w:t>
      </w:r>
    </w:p>
    <w:p w:rsidR="00533C8C" w:rsidRDefault="00533C8C" w:rsidP="00C459D6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KIRŞEHİR AHİ EVRAN ÜNİVERSİTESİ</w:t>
      </w:r>
    </w:p>
    <w:p w:rsidR="0008787D" w:rsidRDefault="00C459D6" w:rsidP="00C459D6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EDAGOJİK FORMASYON </w:t>
      </w:r>
      <w:r w:rsidR="0008787D">
        <w:rPr>
          <w:b/>
          <w:sz w:val="22"/>
          <w:szCs w:val="22"/>
        </w:rPr>
        <w:t>EĞİTİMİ SERTİFİKA PROGRAMI</w:t>
      </w:r>
    </w:p>
    <w:p w:rsidR="0044673F" w:rsidRDefault="00C459D6" w:rsidP="00C459D6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AŞVURU</w:t>
      </w:r>
      <w:r w:rsidR="0008787D">
        <w:rPr>
          <w:b/>
          <w:sz w:val="22"/>
          <w:szCs w:val="22"/>
        </w:rPr>
        <w:t xml:space="preserve"> ve KESİN KAYIT</w:t>
      </w:r>
      <w:r>
        <w:rPr>
          <w:b/>
          <w:sz w:val="22"/>
          <w:szCs w:val="22"/>
        </w:rPr>
        <w:t xml:space="preserve"> DİLEKÇESİ</w:t>
      </w:r>
    </w:p>
    <w:p w:rsidR="00780AD7" w:rsidRDefault="00780AD7" w:rsidP="00C459D6">
      <w:pPr>
        <w:jc w:val="center"/>
        <w:rPr>
          <w:b/>
          <w:sz w:val="22"/>
          <w:szCs w:val="22"/>
        </w:rPr>
      </w:pPr>
    </w:p>
    <w:p w:rsidR="00780AD7" w:rsidRPr="00ED02B8" w:rsidRDefault="00780AD7" w:rsidP="00C459D6">
      <w:pPr>
        <w:jc w:val="center"/>
        <w:rPr>
          <w:b/>
          <w:sz w:val="22"/>
          <w:szCs w:val="22"/>
        </w:rPr>
      </w:pPr>
    </w:p>
    <w:p w:rsidR="0044673F" w:rsidRDefault="0044673F" w:rsidP="0044673F">
      <w:pPr>
        <w:jc w:val="center"/>
      </w:pPr>
    </w:p>
    <w:p w:rsidR="0044673F" w:rsidRPr="00ED02B8" w:rsidRDefault="0044673F" w:rsidP="0044673F">
      <w:pPr>
        <w:rPr>
          <w:sz w:val="20"/>
          <w:szCs w:val="20"/>
        </w:rPr>
      </w:pPr>
      <w:r>
        <w:tab/>
      </w:r>
    </w:p>
    <w:p w:rsidR="0044673F" w:rsidRDefault="0044673F" w:rsidP="00780AD7">
      <w:pPr>
        <w:spacing w:line="360" w:lineRule="auto"/>
        <w:jc w:val="both"/>
      </w:pPr>
      <w:r>
        <w:tab/>
      </w:r>
      <w:r w:rsidR="00691E20">
        <w:t>Üniversiteniz</w:t>
      </w:r>
      <w:r>
        <w:t xml:space="preserve"> Pedagojik Formasyon </w:t>
      </w:r>
      <w:r w:rsidR="00533C8C">
        <w:t xml:space="preserve">Eğitimi </w:t>
      </w:r>
      <w:r>
        <w:t>Sertifika Programı</w:t>
      </w:r>
      <w:r w:rsidR="00533C8C">
        <w:t>, …………………... alanın</w:t>
      </w:r>
      <w:r>
        <w:t xml:space="preserve">a </w:t>
      </w:r>
      <w:r w:rsidR="00691E20">
        <w:t xml:space="preserve">kesin </w:t>
      </w:r>
      <w:r>
        <w:t>kayıt yaptırmak istiyoru</w:t>
      </w:r>
      <w:r w:rsidR="00533C8C">
        <w:t>m.</w:t>
      </w:r>
      <w:r w:rsidR="006352C6">
        <w:t xml:space="preserve"> Herhangi bir sebeple Pedagojik Formasyon Eğitimi Sertifika Programı’na devam etmemem</w:t>
      </w:r>
      <w:r w:rsidR="005B0A79">
        <w:t>/edememem</w:t>
      </w:r>
      <w:r w:rsidR="006352C6">
        <w:t xml:space="preserve"> </w:t>
      </w:r>
      <w:r w:rsidR="005B0A79">
        <w:t>ve/</w:t>
      </w:r>
      <w:r w:rsidR="006352C6">
        <w:t xml:space="preserve">veya kaydımı </w:t>
      </w:r>
      <w:r w:rsidR="005B0A79">
        <w:t xml:space="preserve">kendi isteğimle </w:t>
      </w:r>
      <w:r w:rsidR="006352C6">
        <w:t>sildirmek istemem durumunda</w:t>
      </w:r>
      <w:r w:rsidR="005B0A79">
        <w:t>,</w:t>
      </w:r>
      <w:r w:rsidR="006352C6">
        <w:t xml:space="preserve"> yatırdığım katkı payı ücretinin iadesini talep etmeyeceğimi kabul ve taahhüt ederim.</w:t>
      </w:r>
    </w:p>
    <w:p w:rsidR="0044673F" w:rsidRDefault="0044673F" w:rsidP="0044673F">
      <w:r>
        <w:tab/>
      </w:r>
    </w:p>
    <w:p w:rsidR="0044673F" w:rsidRDefault="000843B8" w:rsidP="0044673F">
      <w:pPr>
        <w:ind w:firstLine="708"/>
      </w:pPr>
      <w:r>
        <w:t>Gereğini arz ederim…../…/</w:t>
      </w:r>
      <w:r w:rsidR="00533C8C">
        <w:t>……</w:t>
      </w:r>
    </w:p>
    <w:p w:rsidR="0044673F" w:rsidRDefault="0044673F" w:rsidP="0044673F"/>
    <w:p w:rsidR="0044673F" w:rsidRDefault="0044673F" w:rsidP="0044673F"/>
    <w:p w:rsidR="0044673F" w:rsidRDefault="0044673F" w:rsidP="0044673F">
      <w:r>
        <w:t>Tel</w:t>
      </w:r>
      <w:r>
        <w:tab/>
      </w:r>
      <w:r>
        <w:tab/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dı Soyadı</w:t>
      </w:r>
      <w:r>
        <w:tab/>
        <w:t>:</w:t>
      </w:r>
    </w:p>
    <w:p w:rsidR="0044673F" w:rsidRDefault="0044673F" w:rsidP="0044673F">
      <w:r>
        <w:t>Adres</w:t>
      </w:r>
      <w:r>
        <w:tab/>
      </w:r>
      <w:r>
        <w:tab/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İmza</w:t>
      </w:r>
      <w:r>
        <w:tab/>
      </w:r>
      <w:r>
        <w:tab/>
        <w:t>:</w:t>
      </w:r>
      <w:r>
        <w:tab/>
      </w:r>
    </w:p>
    <w:p w:rsidR="0044673F" w:rsidRPr="00E61B63" w:rsidRDefault="0044673F" w:rsidP="0044673F"/>
    <w:p w:rsidR="00533C8C" w:rsidRDefault="00533C8C" w:rsidP="0044673F">
      <w:pPr>
        <w:rPr>
          <w:b/>
          <w:u w:val="single"/>
        </w:rPr>
      </w:pPr>
    </w:p>
    <w:p w:rsidR="00533C8C" w:rsidRDefault="00533C8C" w:rsidP="0044673F">
      <w:pPr>
        <w:rPr>
          <w:b/>
          <w:u w:val="single"/>
        </w:rPr>
      </w:pPr>
    </w:p>
    <w:p w:rsidR="0044673F" w:rsidRDefault="0044673F" w:rsidP="0044673F">
      <w:pPr>
        <w:rPr>
          <w:b/>
          <w:u w:val="single"/>
        </w:rPr>
      </w:pPr>
      <w:r w:rsidRPr="00ED02B8">
        <w:rPr>
          <w:b/>
          <w:u w:val="single"/>
        </w:rPr>
        <w:t>İSTENEN BELGELER :</w:t>
      </w:r>
      <w:r>
        <w:rPr>
          <w:b/>
          <w:u w:val="single"/>
        </w:rPr>
        <w:t xml:space="preserve">  </w:t>
      </w:r>
    </w:p>
    <w:p w:rsidR="00533C8C" w:rsidRDefault="00533C8C" w:rsidP="0044673F">
      <w:pPr>
        <w:rPr>
          <w:b/>
          <w:u w:val="single"/>
        </w:rPr>
      </w:pPr>
    </w:p>
    <w:p w:rsidR="00533C8C" w:rsidRDefault="00533C8C" w:rsidP="0044673F">
      <w:pPr>
        <w:rPr>
          <w:b/>
          <w:u w:val="single"/>
        </w:rPr>
      </w:pPr>
    </w:p>
    <w:p w:rsidR="00533C8C" w:rsidRDefault="00533C8C" w:rsidP="00533C8C">
      <w:pPr>
        <w:pStyle w:val="NormalWeb"/>
        <w:numPr>
          <w:ilvl w:val="0"/>
          <w:numId w:val="4"/>
        </w:numPr>
        <w:spacing w:line="360" w:lineRule="auto"/>
        <w:jc w:val="both"/>
        <w:rPr>
          <w:rStyle w:val="Vurgu"/>
          <w:i w:val="0"/>
          <w:iCs w:val="0"/>
        </w:rPr>
      </w:pPr>
      <w:r w:rsidRPr="00453908">
        <w:rPr>
          <w:rStyle w:val="Vurgu"/>
          <w:i w:val="0"/>
          <w:iCs w:val="0"/>
        </w:rPr>
        <w:t>Onaylı Lisans Mezuniyet Belgesi ya da Diploma</w:t>
      </w:r>
      <w:r>
        <w:rPr>
          <w:rStyle w:val="Vurgu"/>
          <w:i w:val="0"/>
          <w:iCs w:val="0"/>
        </w:rPr>
        <w:t xml:space="preserve"> Fotokopisi (</w:t>
      </w:r>
      <w:r w:rsidRPr="00453908">
        <w:rPr>
          <w:rStyle w:val="Vurgu"/>
          <w:i w:val="0"/>
          <w:iCs w:val="0"/>
        </w:rPr>
        <w:t>Aslını ibraz etmek kaydıyla</w:t>
      </w:r>
      <w:r>
        <w:rPr>
          <w:rStyle w:val="Vurgu"/>
          <w:i w:val="0"/>
          <w:iCs w:val="0"/>
        </w:rPr>
        <w:t>)</w:t>
      </w:r>
    </w:p>
    <w:p w:rsidR="00533C8C" w:rsidRDefault="00533C8C" w:rsidP="00533C8C">
      <w:pPr>
        <w:pStyle w:val="NormalWeb"/>
        <w:numPr>
          <w:ilvl w:val="0"/>
          <w:numId w:val="4"/>
        </w:numPr>
        <w:spacing w:line="360" w:lineRule="auto"/>
        <w:jc w:val="both"/>
        <w:rPr>
          <w:rStyle w:val="Vurgu"/>
          <w:i w:val="0"/>
          <w:iCs w:val="0"/>
        </w:rPr>
      </w:pPr>
      <w:r w:rsidRPr="00453908">
        <w:rPr>
          <w:rStyle w:val="Vurgu"/>
          <w:i w:val="0"/>
          <w:iCs w:val="0"/>
        </w:rPr>
        <w:t xml:space="preserve">Onaylı Lisans Not Durum Transkript Belgesi </w:t>
      </w:r>
      <w:r>
        <w:rPr>
          <w:rStyle w:val="Vurgu"/>
          <w:i w:val="0"/>
          <w:iCs w:val="0"/>
        </w:rPr>
        <w:t>Fotokopisi (</w:t>
      </w:r>
      <w:r w:rsidRPr="00453908">
        <w:rPr>
          <w:rStyle w:val="Vurgu"/>
          <w:i w:val="0"/>
          <w:iCs w:val="0"/>
        </w:rPr>
        <w:t>Aslını ibraz etmek kaydıyla</w:t>
      </w:r>
      <w:r>
        <w:rPr>
          <w:rStyle w:val="Vurgu"/>
          <w:i w:val="0"/>
          <w:iCs w:val="0"/>
        </w:rPr>
        <w:t>)</w:t>
      </w:r>
    </w:p>
    <w:p w:rsidR="00533C8C" w:rsidRDefault="00533C8C" w:rsidP="00533C8C">
      <w:pPr>
        <w:pStyle w:val="NormalWeb"/>
        <w:numPr>
          <w:ilvl w:val="0"/>
          <w:numId w:val="4"/>
        </w:numPr>
        <w:spacing w:line="360" w:lineRule="auto"/>
        <w:jc w:val="both"/>
        <w:rPr>
          <w:rStyle w:val="Vurgu"/>
          <w:i w:val="0"/>
          <w:iCs w:val="0"/>
        </w:rPr>
      </w:pPr>
      <w:r w:rsidRPr="00453908">
        <w:rPr>
          <w:rStyle w:val="Vurgu"/>
          <w:i w:val="0"/>
          <w:iCs w:val="0"/>
        </w:rPr>
        <w:t xml:space="preserve">Nüfus Cüzdanı Fotokopisi (Aslını ibraz etmek kaydıyla) </w:t>
      </w:r>
    </w:p>
    <w:p w:rsidR="000C6530" w:rsidRDefault="000C6530" w:rsidP="000C6530">
      <w:bookmarkStart w:id="0" w:name="_GoBack"/>
      <w:bookmarkEnd w:id="0"/>
    </w:p>
    <w:sectPr w:rsidR="000C6530" w:rsidSect="00F11A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C53C8"/>
    <w:multiLevelType w:val="hybridMultilevel"/>
    <w:tmpl w:val="B99C30B8"/>
    <w:lvl w:ilvl="0" w:tplc="4280A09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B78FA"/>
    <w:multiLevelType w:val="hybridMultilevel"/>
    <w:tmpl w:val="D5AE2316"/>
    <w:lvl w:ilvl="0" w:tplc="98384768">
      <w:start w:val="2021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26C63E96"/>
    <w:multiLevelType w:val="hybridMultilevel"/>
    <w:tmpl w:val="904EA232"/>
    <w:lvl w:ilvl="0" w:tplc="5688F014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80ED3"/>
    <w:multiLevelType w:val="hybridMultilevel"/>
    <w:tmpl w:val="DEA26742"/>
    <w:lvl w:ilvl="0" w:tplc="4A027DC8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NDQxNTc3NrQwNjZX0lEKTi0uzszPAykwqgUAIfsc/iwAAAA="/>
  </w:docVars>
  <w:rsids>
    <w:rsidRoot w:val="0044673F"/>
    <w:rsid w:val="000843B8"/>
    <w:rsid w:val="0008787D"/>
    <w:rsid w:val="000C6530"/>
    <w:rsid w:val="001E7044"/>
    <w:rsid w:val="00411C23"/>
    <w:rsid w:val="004148A1"/>
    <w:rsid w:val="0044673F"/>
    <w:rsid w:val="00533C8C"/>
    <w:rsid w:val="005A7DEB"/>
    <w:rsid w:val="005B0A79"/>
    <w:rsid w:val="006352C6"/>
    <w:rsid w:val="00691E20"/>
    <w:rsid w:val="006E3355"/>
    <w:rsid w:val="00724B9B"/>
    <w:rsid w:val="00780AD7"/>
    <w:rsid w:val="007C39A0"/>
    <w:rsid w:val="0099099C"/>
    <w:rsid w:val="00B50449"/>
    <w:rsid w:val="00C459D6"/>
    <w:rsid w:val="00C905AD"/>
    <w:rsid w:val="00F11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804BB"/>
  <w15:docId w15:val="{72F7E084-AA15-4E26-9C22-34EEF5A2B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7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3C8C"/>
    <w:pPr>
      <w:spacing w:before="100" w:beforeAutospacing="1" w:after="100" w:afterAutospacing="1"/>
    </w:pPr>
  </w:style>
  <w:style w:type="character" w:styleId="Vurgu">
    <w:name w:val="Emphasis"/>
    <w:basedOn w:val="VarsaylanParagrafYazTipi"/>
    <w:uiPriority w:val="20"/>
    <w:qFormat/>
    <w:rsid w:val="00533C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v.</Company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</dc:creator>
  <cp:keywords/>
  <dc:description/>
  <cp:lastModifiedBy>Yusuf Ziya OLPAK</cp:lastModifiedBy>
  <cp:revision>7</cp:revision>
  <cp:lastPrinted>2014-01-31T07:31:00Z</cp:lastPrinted>
  <dcterms:created xsi:type="dcterms:W3CDTF">2021-10-13T14:20:00Z</dcterms:created>
  <dcterms:modified xsi:type="dcterms:W3CDTF">2022-07-28T09:29:00Z</dcterms:modified>
</cp:coreProperties>
</file>